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ต้นไปขึ้นอยู่ตรงทางเข้าวัดบ้านโนนบางที่อำเภอวารินชำราบ อุบลราชธานี1 ตั้นนี่ก็ประเมินมูลค่าไม่ได้เลยนะคะเกิดขึ้นเมื่อ 13 พฤศจิกายนที่ผ่านมาเวลา 04.00 น. เศษ ๆ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มากมูลบอกว่าหลังจากที่เกิดเหตุยัง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ขณะที่ท่านรองผู้กำกับการ สน. วารินพันตำรวจโทบวรศักดิ์ พันรังสีออกติดตามตั้งแต่คืนที่เกิดเหตุจนถึงตอนนี้ ไปตรวจสอบกล้องวงจรปิดตามเส้นทางที่คนร้ายหนีไป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มีการระบาดของการลักลอบการตัดไม้พะยูงเช่นกันนะคะไปดูหน่วยกู้ภัยที่กำลังเร่งค้นหาร่างของลูกชายผู้ใหญ่บ้าน ที่บ้านบางจันทร์นะครับ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เพราะว่าต้องมีการเซ่นไหว้เจ้าแม่เสียก่อนคุณผู้ชมดูภาพนี้นะครับ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ลูกชายของนางบุษบา กำเนิดหมู่ 7 อำเภอหล่อยุงนี่ครับ ที่เกิดเหตุนี่ก็ไปเจอกับมอเตอร์ไซค์ BMWจอดทิ้งไว้ 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 สลับกันไปสลับกันมา ค้นหาในความกว้างค้นหาในระยะทางความกว้าง 20 เมตร20 เมตร ทั้งนี้กระแสน้ำก็ค่อนข้างที่จะเชี่ยวนะครับ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ไปดูเหตุการณ์ที่ปทุมธานีนี่เพราะว่าวงจรปิดนี่ ไปจับภาพกระบะคันหนึ่งเสียหลักแล้วหมุนไปชนกับรถมอเตอร์ไซค์นะคะ ที่จอดริมถนนมีคุณลุงท่านหนึ่งค่ะ ยืนอยู่ ปรากฏว่าคุณลุงโชคร้ายนี่ค่ะ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แล้วก็มีกระบะคันหนึ่งเสียหลัก แล้วก็ขึ้นคร่อมแบบนี้ก็ชนเข้าไปเต็ม ๆ เลยนอนกองกับพื้นแล้วกระบะเสียหลักคันนี้ยังไปชนเหมือนกัน เหตุการณ์นี้เกิดขึ้นแถว ๆ คลอง 4 ลำลูกกาหน้าตลาด AC ที่ปทุมธานีเกิดเหตุที่เสียหลักนี่เป็นกระบะ IZUZU สีขาว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ฝนเพิ่งจะหยุดตกหมาด ๆ บวกกับถนนลื่นพอมาถึงหน้าตลาดตรงนี้ พอ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ขับรถโดยประมาททำให้ผู้อื่นเสียชีวิตค่ะ// 06.15 น. เดี๋ยวเรากลับมาช่วงหน้าต้องมาติดตาม เรื่องของตำรวจนี่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ข่าวนี้ เป็นการยิงกันเสียชีวิตนะครับมีชายคนหนึ่งนี่เกิดอะไรขึ้นยังไม่ค่อยแน่ใจแต่ว่ามีอาการก่างไปทำอย่างนี้ไปยิงปืนใส่หัวคนงานที่กำลังทำกับข้าวอยู่แล้วหลังจากนั้นก็ขับรถหนีไปเลย ตอนนี้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 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 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ทราบชื่อผู้ก่อเหตุนะครับ ชื่อนาย ธนวัฒิ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ก็คือเธอบอกว่านายธนวัฒน์ผู้ก่อเหตุนี่เป็นคนเกเรเป็นคนที่ชอบเมาเหล้า แล้วพอเมามักจะยิงพลุเข้ามาในแคมป์คนงาน แปลกดีนะครับ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 ตำรวจนี่คิดว่าคนฆ่าเป็นแม่หรือเปล่าไปตามหาตัวแม่ ปรากฏแม่บอกไม่ได้ฆ่าสุดท้าย ข้อมูลนี่นะคะ ทำให้ข้อมูลที่ตำรวจไปสาวนี่ คือคนที่ฆ่าน้องบาสนี่คือคนที่รู้จักกับคนเป็นแม่คือ สาวทอมค่ะ สาวทอมร่วมกับฆ่าน้องบาสสาเหตุคือแม่เขามาฝากเลี้ยงแต่น้องนี่ดื้อ ซนมากเลยทุบเข้าไปแล้วก็ตาย แล้วก็เอาศพมาทิ้งไว้แบบนี้นะคะนี่คือกรณีที่เกิดขึ้นกับน้องบาสอายุแค่ 3 ขวบเท่านั้น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มาตำรวจก็เลยนำศพน้องบาสไปนิติเวชการเสียชีวิตเมื่อวันที่ 9 พฤศจิกายนที่ผ่านมาล่าสุดนี่ ชุดสืบสวน สภ. บางบ่อนางสาวอานิสรานายเรวัส จิรสมบูรณ์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 นี่ค่ะ สาวทอมข้างหน้านะคะ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มินบุรีจุดนี้เป็นจุดที่สาวทอมได้ทำร้ายทุบตีน้องบาสจนน้องบาสสลบแน่นิ่งไป จุดที่ 2 ค่ะไปยังบ้านพักของนายเรวัตเป็นจุดที่มานั่งคุยกัน เขาปรึกษากัน 3 คน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ให้การรับสารภาพว่าลงมือก่อเหตุจริง วันที่8 พฤศจิกายน ไปทำความสะอาดบ้านพักที่หทัยราช แต่ขณะนั้นนี่น้องบาสที่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 //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สภ.บางบ่อพบว่าน้องติด COVID พี่แดนนี่ แล้ว3 คนที่จับกุมตัวมาก็ติด COVID เท่ากับว่าตำรวจที่ไปควบคุมตัววุ่นเลยนะคะฉีดน้ำยาฆ่าเชื้อกันวุ่นเลย แต่พอภายหลังพาผู้ต้องหาไปตรวจอีกรอบที่โรงพยาบาล 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// ทีมงานถ่าย</w:t>
      </w:r>
    </w:p>
    <w:p>
      <w:pPr>
        <w:pStyle w:val="BodyText"/>
      </w:pPr>
      <w:r>
        <w:t xml:space="preserve">(คุณพิชาพัฒน์) ถ้าเกิดดูดี ๆ นี่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ยืนเชียร์กันอย่างเหมือนกับสนุกสนานนี่จากกรณีที่เพจนี่ล่ะครับ ได้มีการแชร์คลิปเด็ก ๆ ตีกัน ระบุข้อความว่า "เรื่องวุ่น ๆ ของวัยรุ่นขอนแก่น 2 คู่ สถานที่เหมือนกับโรงเรียน นัดกันมาหรืออย่างไร ขอให้พ่อแม่ผู้ปกครองคุณครูช่วยตรวจสอบกันด้วย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ุณผู้ชมครับ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รณีที่มีคลิปเหตุการณ์นักเรียนหญิงตีกันนี่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สน. ย่อยเมืองเก่าพร้อมกับแจ้งทางโรงเรียนให้ตรวจสอบหน่อยสิ แล้วก็เอาผล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ที่เหนื่อยที่จะพูดก็มีเยอะนะคะ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 // ตกลงเอาอย่างไร //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 //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 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ผู้โดยสารคนนี้ให้ข้อมูลเบื้องต้นว่ามหาวิทยาลัยรังสิตเพื่อจะตรวจโควิด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มาดูหน่อยมาช่วยเขาหน่อย ก็เป็นอะไรที่แปลกดีนะครับคุณนุ่มนิ่มครับผมเห็นข่าวนะ ว่าแท็กซี่ลำบากลำบนกันเยอะแล้วก็มีลูกค้าแล้วเขาไม่ได้นั่งแท็กซี่กัน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กลุ่มผู้ชุมนุมนี่มีคนถูกยิงที่หน้าอกด้วยเดี๋ยวช่วงหน้ามาติดตามรายละเอียดกันครับ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นี่คือผู้ชุมนุมคนหนึ่งนะครับ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เขาก็อยู่ตรงนั้นด้วย จะเห็นว่าอยู่บริเวณใกล้กับสำนักงานตำรวจแห่งชาติกลุ่มผู้ชุมนุมได้มีการเคลื่อนขบวนไปถึงแล้วก็มีตำรวจควบคุมฝูงชนนี่ประจำการอยู่บริเวณนั้น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พบว่าถูกยิงที่หน้าอกนะครับ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เคลื่อนขบวนไปที่สนามหลวงปิดเส้นทางเข้าออกทุกเส้น จึงได้มีการนัดหมายไปที่แยกปทุมวัน ตรงนี้ครับโดยมีนายพัชพงศ์ แกดำ หนึ่งในผู้ชุมนมกิจกรรมแล้วก็มีการโบกธง ชูเป็นสัญลักษณ์มีการนำศาลพระภูมิ 2 หลังมาตั้งกลางแยกปทุมวัน แล้วก็พ่นสี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เมื่อไปถึงเจ้าหน้าที่ก็อนุญาตให้ตัวแทน3 คนนี่ เข้าไปยื่นหนังสือต่อเจ้าหน้าที่ซึ่ง ณ ขณะนั้น นี่คือหน้าสถานทูตเยอรมันนีนะครับณ ขณะนั้น 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 นี้ธรรมศาสตร์และวันที่ 10 สิงหาคม เมื่อปีที่แล้วก็คือปี 2563 เข้าข่ายการล้มล้าม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 ว่า เอ๊ะ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พลับพลาชัย 2 นี่ มีการจับพิธีการอัญเชิญวิณญาณตามความเชื่อ ที่ห้องประชุม สถานที่เกิดเหตุของเมื่อวานนี้ด้วยค่ะมีภาพที่เกี่ยวกับพิธีกรรมนะคะนี่ค่ะ ที่เขากำลังทำกันอยู่นะคะ ช่วงเวลาประมาณ 11.00 น. ค่ะ เพื่อนตำรวจและญาตินะคะ ดาบตำรวจสืบสวนก็เดินทางกันมานะคะ มาพร้อมกับพระสงฆ์ 1 รูปทำพิธีกรรมทางศาสนาเพื่ออัญเชิญวิญญาณที่ห้องสืบสวน สน. พับพลาชัย 2ที่ผู้ตายใช้ปืนยิงตัวเองเสียชีวิตนะคะพระสงฆ์ก็ได้มีการทำพิธีกรรมพรงน้ำมนต์และบริเวณทางเดินที่จะออกไปส่วนหน้าของ สน.พอเสร็จสิ้นพิธีกรรมนี่ค่ะ คนที่เป็นน้องสาวนะคะก็เดินออกมาจากห้องสืบสวนเพื่อที่จะเดินทางกลับมีการเอาชุดตำรวจสีกากีของดาบตำรวจ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 เรื่องของปมที่ทำให้พี่ชายนี่ตัดสินใจจบชีวิตนะคะ ก่อนหน้านี้มีข้อมูลมาบอกว่า พี่ชายนี่ มีการโทร. ไปหาญาติด้วย แล้วก็บ่นเรื่องของเงินเรื่องของเศรษฐกิจหมุนเงินไม่ทันนะคะ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 เพื่อนตำรวจให้ข้อมูลกับทีมข่าวว่า ดาบตำรวจ พิสิทคืออัญ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 คนทั่วไปเลย อาจจะมีปัญหาเรื่องสุขภาพหรือเปล่าอันนี้คือเพื่อนเขาบอกมาอย่างนี้มีโรคประจำตัวหลายโรค ทั้งเบาหวาน ทั้งความดันหรือเพื่อนบอกอาจจะเป็นปมเรื่องอื่นที่ไม่รู้แล้วน่ะ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4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ห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ท่อระบายน้ำที่มันเปิดฝาท่อไว้อยู่นี่เธอขี่ตกลงไปในนั้น 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ตกอยู่ตรงนั้นด้วย วันเกิดของตัวเองแท้ ๆ เลยนะครับทีมข่าวก็ลงพื้นที่บริเวณดังกล่าวนี่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ซึ่งหลังเกิดอุบัติเหตุก็ยังไม่มีเจ้าหน้าที่นำอะไรมากั้นเพิ่มเติม นี่นะครับเป็นความรับผิดชอบของ อบต. บางเพียงนะครับจากการสอบถามพี่สาวและพ่อของผู้เสียชีวิตน้องสาวก็เพิ่งเลิกงานแล้วกำลังเดินทางกลับบ้าน ก็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ไปฟังเสียงพี่สาวของผู้เสียชีวิตครับ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เรื่องไฟนำทางน่ะค่ะ แล้วก็พวกสัญลักษณ์ พวกไฟกระพริบ แล้วก็มาดูแลเรื่องน้องหนูเสียชีวิตด้วยค่ะ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ฟ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 ที่ชุมพรนี่นะคะ เขามีต้นไทรกับต้นโพธิ์ขนาดใหญ่อายุกว่า 200 ปีกันนี่บ้านของคนที่ได้รับผลกระทบถัดไปอีก4-5 หลัง ก็โดนไปอีกนะคะ ด้วยความที่ต้นนี่มันยาวมากนะคะ หมู่ 2 ตำบลท้อแดง อำเภอหลังสวนจังหวัดชุมพรนี่ ปรากฏว่าเหตุการณ์นี้มีผูแล้วก็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บอกว่าในตอนที่กำลังทำกับข่าวในครัวนี่นะคะพร้อมกับลูกชาย คุณวรภรบอกว่าได้ยินเสียงเหมือนแชะ ๆ ๆ แชะ ๆ ไม่ใช่ถ่ายรูปนะแล้วก็เห็นต้นไม้ล้มทับหลังคาบ้าน ทีนี้น่าจะเป็นบริเวณกิ่งไม้ ใบไม้ค่ะ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อบต.พ้อแดงก็เลยนำกำลังชาวบ้านร่วม 100 คน นำรถเครนมาตัดืที่ล้ม แล้วก็นี่ค่ะ ช่วยเหลือชาวบ้านกันไว้นะคะส่วนอีกที่หนึ่งค่ะ ในชุมพร 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สิ่งของ ทรัพย์สินของชาวบ้านไปไว้ที่สูงบ้านน้ำหักนี่ค่อนข้างน้ำท่วมกว่าบริเวณอื่นของท่าแซะนะคะคือ รอบนอกท่าแซะนี่ บริเวณบ้านน้ำหักน้ำยังท่วมสูงอยู่ประมาณ 8 ครัวเรือนน่ะค่ะก็เป็นสมาชิกครอบครัวประมาณ 40 คน รวมกันการช่วยเหลือกันไป ทางด้านคุณเอกรัตน์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มีความเสียหายเยอะมาก และฝนก็ยกเยอะมากล่าสุดอย่างที่บอกแดดก็ออกด้วยระดับน้ำลดลง เข้าสู่สภาวะปกติในบางพื้นที่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ติดตามเฝ้าระวังระดับน้ำตลอด 24 ชั่วโมง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2 สามีภรรยาที่ใช้รถตู้รับส่งนักเรียนนี่ตบตาเจ้าหน้าที่ ไม่ได้รับส่งนักเรียนนะครับ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วัคซีนของคนไทยแล้วก็วัคซีนที่พยายามฉีดให้คนต่างด้าวอีกด้วย นายแพทย์เกียรติภูมิ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และไม่ได้ขึ้นทะเบียนอย่างถูกต้อง ไม่ว่าจะเป็นแรงงานต่างด้าวภาคประมงแล้วก็คนประจำเรือไทยในสถานประกอบการต่าง ๆรวมไปถึงกลุ่มที่หนีภัย สู้รบ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ุถ้าไม่ใหญ่จริงนี่ไม่ปล่อยเงินให้กู้หรอกท้าให้เขาไปทำข่าวอีกเดี๋ยวกลับมาสักครู่ค่ะ</w:t>
      </w:r>
    </w:p>
    <w:p>
      <w:pPr>
        <w:pStyle w:val="BodyText"/>
      </w:pPr>
      <w:r>
        <w:t xml:space="preserve">[เสียงโฆษณา]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เป็นหมา</w:t>
      </w:r>
    </w:p>
    <w:p>
      <w:pPr>
        <w:pStyle w:val="BodyText"/>
      </w:pPr>
      <w:r>
        <w:t xml:space="preserve">(คุณตรีชฎา)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กรุงเทพฯ ใกล้กับ สน. ด้วย แล้วก็บอกด้วยบอกว่านี่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สอบถามนะคะ คุณสังยติ ปราณบุรีบึงสามพัน บอกว่าตอนนี้ทราบเรื่องแล้ว จริง ๆ กำนันบอกตัวเองก็โดนแก๊งพวกนี้โทร. มาทวงด้วยนะ//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ก็แปลกใจนะคะ ว่าทำไมถึงรู้เบอร์โทรของเขาในเมื่อเขาก็ไม่ได้ไปเซ็นไปค้ำอะไร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 มันติดอยู่แบบนี้นะครับเหตุการณ์ดังกล่าวเกิดขึ้นที่หมู่บ้านทรัพย์หมื่นแสน โอ้โห ชื่ออลังการมากหมู่บ้าน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ก่อนจะเอาหัวสุนัขออกมาได้นี่ครับ โอ้โหสงสารมันนะนี่ นายสุพัฒน์เล่าให้ฟังว่า สุนัขที่หัวติดอยู่ที่รั้วประตูบ้านนี่เป็นสุนัขจรจัดนะครับแบบนี้อะไรครับ นี่ครับ ดูตัวนี้ไว้ให้ดี มันมาติดพันกับแพนด้าคุณผู้ชม ไหนแพนด้าแสดงตัวหน่อยสิแพนด้าอยู่ไหน สงสัยจะต้องเป็นสาวสวยแน่เลย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อยู่หลายวันแล้ว ทุกวัน ตัวเองต้องผูกเชือกคล้องคอคล้องคอเจ้าแพนด้าเอาไว้อยู่ในบ้าน แต่วันนั้นนี่เขาไม่ได้ผูกเชือก เจ้าแพนด้าก็เลยเดินอยู่ภายในบ้านทำให้สุนัขตัวดังกล่าวนี่เห็นเข้าให้ไม่สามารถเข้ามาได้ ตอนที่มันจะเข้ามา หัวติดอยู่รั้วประตูบ้าน มันก็พยายามมุดเข้ามานะครับทำให้หัวของสุนัขจรจัดตัวนี้ ติดอยู่ที่รั้วบ้านเลยครับ โอ้โห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เป็นแบบนี้นะครับ ก็สามารถช่วยไว้ได้นะครับคุณอีกเรื่องหนึ่งนะครับอีกเรื่องหนึ่งเป็นเรื่องของแมวแมวนะครับคุณผู้ชม เกิดอะไรขึ้น ดูสิครับ มูลนิธิปอเต็กตึ้งนี่รับแจ้งว่ามีแมวสีดำตัวใหญ่ด้วย ติดคาอยู่กับรั้วเหล็ก44 นี่เหล็กทะลุเลยนะครับ ที่เกิดเหตุอยู่ภายในบ้านหลังหนึ่ง อยู่ในซอยพุทธบูชาจากการตรวจสอบนี่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 พื้นที่ตามแนวชายแดนกระทั่งพื้นที่บนดอยนะคะ แม่เสลียงที่ต้องบอกว่าเส้นทางนี่วิบากมาก ๆล่าสุดนี่นะคะ มีท่าน ผอ.ท่านเอาคลิปให้ดูว่าเป็นคลิปของการลำเลียงวัคซีนเพื่อจะขึ้นไปฉีดคนที่อยู่บนที่สูงเป็นพื้นที่ชายขอบนะคะ ที่อยู่ที่บ้านสะล่า เชียงตอไปลองดูภาพนะคะ เป็นอย่างไรกันค่ะนี่ค่ะวิบากมาก ผ่านทั้งเขา ทั้งน้ำ แล้วมอเตอร์ไซค์นะคะแบกถังวัคซีนอยู่ข้างหลังนี่ค่ะพยาบาลวิชาชีพพพร้อมกับเภสัชกรนะคะ ขี่มอเตอร์ไซค์ 5 คันค่ะข้างหลังที่เห็นนี่เป็นกล่องนี่นะคะ กล่องบรรจุวัคซีน COVID-19 เตรียมไปฉีดอยู่ห่างจากตัวเมือง 91 กิโลเมตรใช้เวลาเดินทาง 5 ชั่วโมงนะคะ มีทั้งลำห้วย มีทั้งทั้งโขดหินอย่างที่คุณผู้ชมเห็น ลำบากมากคือ ยิ่งช่วงต้นเดือนที่ผ่านมาถนนขาดอีกด้วยรถใใหญ่ไม่ได้ แต่ทำอย่างไรดีที่นั่นเขารอฉีดวัคซีน ซึ่งก็มีนักเรียนรออยู่ด้วยนักเรียนต้องฉีด PfizerSinovac 46 คน Aztar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สุดท้ายก็ไปถึง มีคนมารอฉีด น่ารักดีนะคะ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ลองดูคลิปเป็นอย่างไรค่ะ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หร่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 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ไง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แบบนี้นี่ ขึ้นป้าย LED นี่นะครับคุณผู้ชมครับก็ดูชีวิตจริงนะครับ บางทีนี่คือ 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ก็ไปอยู่ทางด้านซ้ายมือถูกหรือเปล่าล่ะก็มีไฟ LED แบบนี้ที่เขาอุตส่าห์ไปลงทุน ทำป้ายขึ้นมาแบบนี้แล้วก็ด่าคนข้างหลัง เบรกอีกเขาแชร์กันในโลกออนไลน์ เราไปดูคลิปของเจ้าตูบตัวหนึ่งที่ไปหลงรักหมาตัวเมียใช่ไหมมาดูเจ้าตูบตัวนี้ต้อนควายได้มีความสามารถสูง ไปดูเจ้าตูบต้อนควายกันหน่อยครับนี่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ไม่ล้มด้วยน่ะ นึกว่าแมวนะครับ ไม่ใช่หมาแต่เป็นหมาครับอยู่บนหลังควายคลิปนี้ คุณผู้ชมครับมียอดชมเกือบ 800,000 วิว แล้วนะครับ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ไปเที่ยวกันได้สวยงามนะคะ ต่อไปเป็นอย่างไรคะพี่แดนนี่คุณผู้ชมครับเราไปพักกันสักครู่เดียวคุณผู้ชมเมืองลิเวอร์พูลมันเกิดอะไรขึ้นที่นั่นรถแท็กซี่คันหนึ่ง ส่งผลกระทบทำให้มีผู้เสียชีวิต1 คน ตอนนี้ตำรวจต่อต้านการก่อการร้ายสงสัยถึง 3 คนแล้วนะครับ นี่คือระเบิดรถแท็กซีนี่ครับ เดี๋ยวช่วงหน้ามาดูที่อังกฤษ</w:t>
      </w:r>
    </w:p>
    <w:p>
      <w:pPr>
        <w:pStyle w:val="BodyText"/>
      </w:pPr>
      <w:r>
        <w:t xml:space="preserve">(คุณพิชาพัฒน์) 07.20 น.คุณผู้ชมครับ เดี๋ยวเรามาดูข่าวต่างประเทศกันต่อน่าสนใจมาก เป็นเรื่องของการล็อกดาวน์ ล็อกดาวน์ที่ยังไม่ฉีดวัคซีนที่ออสเตรเลียไปดูพาดหัวข่าวของ Yellow newsCOVID-19 Austrianที่ออสเตรียGoverment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หลังพบว่าประชาชนในกลุ่มนี้มีอัตราการติดเชื้อสูงกว่าผู้ที่ฉีดวัคซีน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COVID-19 นี่</w:t>
      </w:r>
    </w:p>
    <w:p>
      <w:pPr>
        <w:pStyle w:val="BodyText"/>
      </w:pPr>
      <w:r>
        <w:t xml:space="preserve">(คุณตรีชฎา) ไปดูผู้นำเคนยาถึงเอธิโอเปียเกี่ยวกับเรื่องการหยุดยิงกันนะคะย้ายเรื่องไปที่</w:t>
      </w:r>
    </w:p>
    <w:p>
      <w:pPr>
        <w:pStyle w:val="BodyText"/>
      </w:pPr>
      <w:r>
        <w:t xml:space="preserve">[ภาษาต่างประเทศ]ประธานาธิบดีอุคุรู เคนยาตา ประเทศเคนยาค่ะเมืองหลวงของเมือง เมทิโอเปียยูเนียนสหภพาแอฟริกันนะคะ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ประธาน COP26 นะครับ ไม่พอใจจีนและอินเดียในการแก้ข้อตกลงถ่านหินสมาชิกรัฐสภาในการแก้ปัญหา COP26ครั้งที่ 26 นี่ คือ อัณล็อก ชาวนานี่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ให้ลดลง โดยเปลี่ยนจากคำว่า</w:t>
      </w:r>
      <w:r>
        <w:t xml:space="preserve"> </w:t>
      </w:r>
      <w:r>
        <w:t xml:space="preserve">“</w:t>
      </w:r>
      <w:r>
        <w:t xml:space="preserve">ทยอย</w:t>
      </w:r>
      <w:r>
        <w:t xml:space="preserve">”</w:t>
      </w:r>
      <w:r>
        <w:t xml:space="preserve">เลิกกลายเป็นทยอยลด เพราะว่าเขาบอกว่ามันมีแต่จะเลิก ๆ ๆ แต่ทำไมคุณบอกจะทยอยลด นี่ล่ะครับพูดแบบนี้ก็นึกถึงเกรตตาไม่ได้เกรตตาเขาก็บรา ๆ ๆ ๆ เกรตตาทุนเบิกเขาบอกว่า บรา ๆ ๆ คุณไม่เห็นจะทำอะไรเลย บรา ๆ ๆ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รู้สึกว่าจะรอด หลังเกิดเหตุทราบว่าชาย 3 คน อายุ 29, 27และ 21 ปี ได้ถูกควบคุมตัว ระหว่างการตรวจค้นจุดต่าง ๆในย่านเคนซิงตันอันนี้เกิดขึ้นที่ลิเวอร์ภู นะครับ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ขณะที่นายกเทศมนตรีเมืองลิเวอร์พูลนี่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มากจริง ๆ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ของอินโดนีเซีย เจ้าหน้าที่นี่ ต้องระดมพลังกันทำงานกันอย่างหนักตลอดทั้งคืน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 จากการตรวจสอบนี่พบความเสียหายเฉพาะในอาคารจัดเก็บเชื้อเพลิง ไม่ได้กระทบกับกระบวนการผลิดโดยรวมตอนนี้อยู่ระหว่างการสอบสวนอยู่ ชาวบ้านกว่า 80 เปอร์เซ็นต์ 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40,000 กว่าบา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ครก็เต็มไปหมด 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นี่ครับ มลพิษที่อินเดียเป็นอย่างนี้อ่านอะไรไป จำได้ไหม การประชุมที่สก็อตแลนดิ์COP26 เขาบอกว่าต้องไปแก้ไขหน่อยแล้ว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ก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กรุงนอ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หให้เหมาะสมในการกำจัดขยะจากผลผลิตการเกษตร เขาก็เลยทำอะไรครับนี่เขาเผากัน เผากันเลย อยู่รอบ ๆ เมืองหลวง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ด้านหน่วยงานตรวจสอบคุณภาพอากาศอินเดียบอกว่าการเผาฟางข้าวแบบนี้สัดส่วน 30-40 เปอร์เซ็นต์ของมลพิษที่มันปกคลุมกรุงนิวเดลีอยู่ก็เป็นปัญหาของเขา ดัชนีคุณภาพอากาศ AQIในกรุงนิวเดลีนี่ ถ้าคุณผู้ชมติดตามข่าวอยู่นี่มันขึ้นอยู่ที่ประมาณ 470-479โอ้โห ขึ้นเยอะมากเลยนะครับ ถ้าเกิดมาตรฐานอยู่ที่ 50 ใช่ไหม แต่นี่ขึ้นไปเกือบ 500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การสระในฐานะที่เป็นพระธิดา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ก็ย้ายไปอยู่ที่สหรัฐอเมริกานะคะ กับสามีเป็นทนายอยู่ที่สหรัฐอเมริกามาโกะแห่งญี่ปุ่นนะคะ เป็นเหมือนสามัญชนคนทั่วไป คนทั่วไปแล้วนะคะ สละฐานันดรศักดิ์จนทะเบียนสมรสเป็นที่เรียบร้อยแล้วตอนนี่เขาเรียกว่า Mrs. Makoนี่ค่ะ หรือพระนามเดิมว่าเจ้าหญิงมาโกะพระธิดาพระองค์ใหญ่ เจ้าชาย…แห่งญี่ปุ่น และก็เคโคมุโระ เป็นสามีนะคะ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ก็คือเค โคมุโระ นี่ได้งานทำที่นิวยอร์กทั้งคู่ก็คงจะเช่าอพาทเม้นข่าวบอกว่าเคนะคะ เคนี่ 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อดีตเจ้าหญิงมาโกะ พ้นสภาพจากการเป็นเจ้าหญิงจดทะเบียนสมรสกับนายเค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จะได้รับเงินนะคะ รับเงิน 45,000,000 บาทแต่ปรากฏว่ากระแสข่าวมาเยอะมาก สุดท้ายเจ้าหญิงมาโกะตัดสินใจ ปฏิเสธไม่รับเงินนั้นนะคะ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ไปแต่งงานกับสามัญชน ถ้าเป็นผู้หญิงนี่ต้องสระ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800 กรัมนี่ครับ ถูกประมูลไป1 แสนยูโร เกือบ 4,000,000 บาทนี่ นั่นคือก้อนทรัฟเฟิ้ลสีขาวสงสัยมันจะต้องอร่อยแน่เลยครับคุณนุ่มนิ่มครับสีขาว เห็ดทรัฟเฟิลขาวนะครับ มันจะมีทรัฟเฟิลขาวกับทรัฟเฟิลดำ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เป็นการประมูลเห็ดทรัฟเฟิลที่ราคาแพงมากจริง ๆ เลยนะครับ ผู้ชนะการประมูล เป็นเชฟชาวอิตาลีคุณผู้ชมครับ เจ้าของร้านมิเชอลินสตาร์Otto Ikosoในฮ่องกงนะคุณ ประมูลด้วยราคา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กลิ่นหอมมากเลย โดยเฉพาะทรัฟเฟิลขาว โดยมันจะมีทั้งขาวและทั้งดำ แต่อันที่จะหอมนี่ 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เมื่อก่อนนี่เขาจะใช้หมูไปหาหมูหาทรัฟเฟิล แต่เขาเปลี่ยนมาใช้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เอเลียนนี่ ดริเก เกลิโอแพทย์หญิงชาวเมเนซุเอลา อายุ 24 ปีเท่านั้นเองค่ะและสีสันลวดลายลงบนธนบบัต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กลายเป็นผลงานศิลปะรูปแบบใหม่ให้แบงก์เก่า ๆ แบบนี้นะคะตัดจำนวนเลข 0 ลงถึง 14 หลักก็เลยส่งผลทำให้แบงก์สกุลโบลิวาเป็นธนบัตรหมุนเวียนแล้วแทบไม่มีค่าเลยเอเลนี่นะคะ ก็ใช้สกุลเงินบิร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่าประกาศเปิดตัวธนบัตรเศรษฐกิจเวเนซูเอลา มีระดับเงินเฟ้อระหว่างเวเนซุเอลามาอีกอยู่ในระดีบ 2,000 เปอร์เซ็นต์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2 ตัวที่หลงเข้าไปในบ้านคน เนื่องจากว่ามันจำทางไม่ได้ หลังจากที่หิมะมันตกหนักนี่ครับ หมาจิ้งจอก รู้สึกจะเป็นหมาจิ้งจอกหิมะด้วยครับคุณผู้ชมตัวสีขาว ๆ แบบนี้มันงงอยู่ครับคุ้มครองสัตว์ของจีนนะครับ ให้การช่วยเหลือลูกหมาจิ้งจอก ดูสิครับ เข้าไปในบ้านเรือนของประชาชนในเมืองเฉาหยาง ในมลฐนเหลียวหนิงของประเทศจีนเมื่อสัปดาห์ก่อน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ลูกหมาจิ้งจอกทั้ง 2 นี่มีสุขภาพแข็งแรงดีนะครับ แต่ว่าไม่เคยมีหมาจิ้งจองป่าในพื้นที่นี้มาก่อนดังนั้น หมาจิ้งจอก 3 ตัวนี้ต้องได้รับการดูแลจากเจ้าหน้าที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แล้วเดี๋ยวเจอกับพี่ภาคนะคะเดี๋ยวให้พี่พากมาเฉลยกันนะคะ ว่าจะเป็นอย่างไรบ้าง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 - 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หร่ เพราะเราไม่ได้มีเวลาเคอร์ฟิวแล้วนะคะ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ว่าเหตุการณ์นี้เดี๋ยวเราเรียบเรียงให้ฟังว่าเมื่อวานนี้มีอะไรกันบ้างเกิดขึ้นอย่างไรบ้างนะคะเช้าวันนี้ทักทายกันจากพื้นที่ตรงไหน ทักทายกันได้เลยนะคะ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ต้นไปขึ้นอยู่ตรงท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ตู่</dc:title>
  <dc:creator/>
  <cp:keywords/>
  <dcterms:created xsi:type="dcterms:W3CDTF">2021-11-18T08:27:14Z</dcterms:created>
  <dcterms:modified xsi:type="dcterms:W3CDTF">2021-11-18T08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